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4CAC4A" w14:textId="77777777" w:rsidR="00686336" w:rsidRDefault="00CA0673">
      <w:r>
        <w:rPr>
          <w:rFonts w:hint="eastAsia"/>
          <w:noProof/>
          <w:lang w:eastAsia="en-US"/>
        </w:rPr>
        <mc:AlternateContent>
          <mc:Choice Requires="wpg">
            <w:drawing>
              <wp:anchor distT="0" distB="0" distL="114300" distR="114300" simplePos="0" relativeHeight="251653120" behindDoc="0" locked="0" layoutInCell="1" allowOverlap="1" wp14:anchorId="003B7D96" wp14:editId="054D94CD">
                <wp:simplePos x="0" y="0"/>
                <wp:positionH relativeFrom="column">
                  <wp:posOffset>-1028700</wp:posOffset>
                </wp:positionH>
                <wp:positionV relativeFrom="paragraph">
                  <wp:posOffset>-702640</wp:posOffset>
                </wp:positionV>
                <wp:extent cx="720725" cy="4787265"/>
                <wp:effectExtent l="0" t="0" r="22225" b="13335"/>
                <wp:wrapNone/>
                <wp:docPr id="7" name="Group 6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20725" cy="4787265"/>
                          <a:chOff x="-4" y="6"/>
                          <a:chExt cx="1135" cy="7539"/>
                        </a:xfrm>
                      </wpg:grpSpPr>
                      <wps:wsp>
                        <wps:cNvPr id="8" name="Rectangle 61"/>
                        <wps:cNvSpPr>
                          <a:spLocks noChangeArrowheads="1"/>
                        </wps:cNvSpPr>
                        <wps:spPr bwMode="auto">
                          <a:xfrm>
                            <a:off x="-4" y="6"/>
                            <a:ext cx="1135" cy="5667"/>
                          </a:xfrm>
                          <a:prstGeom prst="rect">
                            <a:avLst/>
                          </a:prstGeom>
                          <a:solidFill>
                            <a:srgbClr val="2A289D"/>
                          </a:solidFill>
                          <a:ln w="0">
                            <a:solidFill>
                              <a:srgbClr val="2A289D"/>
                            </a:solidFill>
                            <a:miter lim="800000"/>
                            <a:headEnd/>
                            <a:tailEnd/>
                          </a:ln>
                        </wps:spPr>
                        <wps:bodyPr rot="0" vert="horz" wrap="square" lIns="91440" tIns="45720" rIns="91440" bIns="45720" anchor="t" anchorCtr="0" upright="1">
                          <a:noAutofit/>
                        </wps:bodyPr>
                      </wps:wsp>
                      <wps:wsp>
                        <wps:cNvPr id="9" name="Rectangle 62"/>
                        <wps:cNvSpPr>
                          <a:spLocks noChangeArrowheads="1"/>
                        </wps:cNvSpPr>
                        <wps:spPr bwMode="auto">
                          <a:xfrm>
                            <a:off x="-4" y="5673"/>
                            <a:ext cx="1135" cy="1872"/>
                          </a:xfrm>
                          <a:prstGeom prst="rect">
                            <a:avLst/>
                          </a:prstGeom>
                          <a:solidFill>
                            <a:srgbClr val="808080"/>
                          </a:solidFill>
                          <a:ln w="0">
                            <a:solidFill>
                              <a:srgbClr val="808080"/>
                            </a:solidFill>
                            <a:miter lim="800000"/>
                            <a:headEnd/>
                            <a:tailEnd/>
                          </a:ln>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FB0A0F5" id="Group 60" o:spid="_x0000_s1026" style="position:absolute;margin-left:-81pt;margin-top:-55.35pt;width:56.75pt;height:376.95pt;z-index:251653120" coordorigin="-4,6" coordsize="1135,753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">
                <v:rect id="Rectangle 61" o:spid="_x0000_s1027" style="position:absolute;left:-4;top:6;width:1135;height:5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" fillcolor="#2a289d" strokecolor="#2a289d" strokeweight="0"/>
                <v:rect id="Rectangle 62" o:spid="_x0000_s1028" style="position:absolute;left:-4;top:5673;width:1135;height:18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" fillcolor="gray" strokecolor="gray" strokeweight="0"/>
              </v:group>
            </w:pict>
          </mc:Fallback>
        </mc:AlternateContent>
      </w:r>
      <w:r w:rsidR="00A82520">
        <w:rPr>
          <w:noProof/>
          <w:lang w:eastAsia="en-US"/>
        </w:rPr>
        <w:drawing>
          <wp:anchor distT="0" distB="0" distL="114300" distR="114300" simplePos="0" relativeHeight="251660288" behindDoc="0" locked="0" layoutInCell="1" allowOverlap="1" wp14:anchorId="0C521D85" wp14:editId="45433D23">
            <wp:simplePos x="0" y="0"/>
            <wp:positionH relativeFrom="page">
              <wp:posOffset>4864100</wp:posOffset>
            </wp:positionH>
            <wp:positionV relativeFrom="page">
              <wp:posOffset>247015</wp:posOffset>
            </wp:positionV>
            <wp:extent cx="2286000" cy="398780"/>
            <wp:effectExtent l="0" t="0" r="0" b="0"/>
            <wp:wrapNone/>
            <wp:docPr id="22" name="図 22" descr="C:\Documents and Settings\b1900078\My Documents\ロゴ\renesas_an_blue.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Documents and Settings\b1900078\My Documents\ロゴ\renesas_an_blue.emf"/>
                    <pic:cNvPicPr>
                      <a:picLocks noChangeAspect="1" noChangeArrowheads="1"/>
                    </pic:cNvPicPr>
                  </pic:nvPicPr>
                  <pic:blipFill>
                    <a:blip r:embed="rId10" r:link="rId11">
                      <a:extLst>
                        <a:ext uri="{28A0092B-C50C-407E-A947-70E740481C1C}">
                          <a14:useLocalDpi xmlns:a14="http://schemas.microsoft.com/office/drawing/2010/main" val="0"/>
                        </a:ext>
                      </a:extLst>
                    </a:blip>
                    <a:srcRect/>
                    <a:stretch>
                      <a:fillRect/>
                    </a:stretch>
                  </pic:blipFill>
                  <pic:spPr bwMode="auto">
                    <a:xfrm>
                      <a:off x="0" y="0"/>
                      <a:ext cx="2286000" cy="39878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37A51E6" w14:textId="77777777" w:rsidR="00686336" w:rsidRDefault="00686336"/>
    <w:p w14:paraId="26A4B52E" w14:textId="77777777" w:rsidR="00686336" w:rsidRDefault="00686336"/>
    <w:p w14:paraId="17C76A46" w14:textId="77777777" w:rsidR="00686336" w:rsidRDefault="00C80479">
      <w:r>
        <w:rPr>
          <w:rFonts w:hint="eastAsia"/>
          <w:noProof/>
          <w:lang w:eastAsia="en-US"/>
        </w:rPr>
        <mc:AlternateContent>
          <mc:Choice Requires="wps">
            <w:drawing>
              <wp:anchor distT="0" distB="0" distL="114300" distR="114300" simplePos="0" relativeHeight="251661312" behindDoc="0" locked="0" layoutInCell="1" allowOverlap="1" wp14:anchorId="3F8D35C1" wp14:editId="2753FA97">
                <wp:simplePos x="0" y="0"/>
                <wp:positionH relativeFrom="column">
                  <wp:posOffset>-1996280</wp:posOffset>
                </wp:positionH>
                <wp:positionV relativeFrom="paragraph">
                  <wp:posOffset>173088</wp:posOffset>
                </wp:positionV>
                <wp:extent cx="2637155" cy="571500"/>
                <wp:effectExtent l="975678" t="0" r="967422" b="0"/>
                <wp:wrapNone/>
                <wp:docPr id="10" name="Rectangle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rot="16200000">
                          <a:off x="0" y="0"/>
                          <a:ext cx="2637155" cy="5715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6A8FBF" w14:textId="77777777" w:rsidR="008703D8" w:rsidRPr="000A7E69" w:rsidRDefault="008703D8" w:rsidP="008703D8">
                            <w:pPr>
                              <w:rPr>
                                <w:rFonts w:ascii="Helvetica" w:hAnsi="Helvetica" w:cs="Arial"/>
                                <w:color w:val="FFFFFF"/>
                                <w:sz w:val="52"/>
                                <w:szCs w:val="52"/>
                              </w:rPr>
                            </w:pPr>
                            <w:r w:rsidRPr="000A7E69">
                              <w:rPr>
                                <w:rFonts w:ascii="Helvetica" w:hAnsi="Helvetica" w:cs="Arial"/>
                                <w:color w:val="FFFFFF"/>
                                <w:sz w:val="52"/>
                                <w:szCs w:val="52"/>
                              </w:rPr>
                              <w:t>User’s Manual</w:t>
                            </w:r>
                          </w:p>
                        </w:txbxContent>
                      </wps:txbx>
                      <wps:bodyPr rot="0" vert="vert" wrap="square" lIns="74295" tIns="8890" rIns="74295" bIns="889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8D35C1" id="Rectangle 77" o:spid="_x0000_s1026" style="position:absolute;left:0;text-align:left;margin-left:-157.2pt;margin-top:13.65pt;width:207.65pt;height:45pt;rotation:-90;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" filled="f" stroked="f">
                <v:textbox style="layout-flow:vertical" inset="5.85pt,.7pt,5.85pt,.7pt">
                  <w:txbxContent>
                    <w:p w14:paraId="3B6A8FBF" w14:textId="77777777" w:rsidR="008703D8" w:rsidRPr="000A7E69" w:rsidRDefault="008703D8" w:rsidP="008703D8">
                      <w:pPr>
                        <w:rPr>
                          <w:rFonts w:ascii="Helvetica" w:hAnsi="Helvetica" w:cs="Arial"/>
                          <w:color w:val="FFFFFF"/>
                          <w:sz w:val="52"/>
                          <w:szCs w:val="52"/>
                        </w:rPr>
                      </w:pPr>
                      <w:r w:rsidRPr="000A7E69">
                        <w:rPr>
                          <w:rFonts w:ascii="Helvetica" w:hAnsi="Helvetica" w:cs="Arial"/>
                          <w:color w:val="FFFFFF"/>
                          <w:sz w:val="52"/>
                          <w:szCs w:val="52"/>
                        </w:rPr>
                        <w:t>User’s Manual</w:t>
                      </w:r>
                    </w:p>
                  </w:txbxContent>
                </v:textbox>
              </v:rect>
            </w:pict>
          </mc:Fallback>
        </mc:AlternateContent>
      </w:r>
    </w:p>
    <w:p w14:paraId="5844BA9F" w14:textId="77777777" w:rsidR="00686336" w:rsidRDefault="00686336"/>
    <w:p w14:paraId="5FB852A2" w14:textId="77777777" w:rsidR="00686336" w:rsidRDefault="003B208C">
      <w:r>
        <w:rPr>
          <w:rFonts w:ascii="MS PGothic" w:eastAsia="MS PGothic" w:hAnsi="MS PGothic" w:cs="MS PGothic"/>
          <w:noProof/>
          <w:kern w:val="0"/>
          <w:sz w:val="24"/>
          <w:lang w:eastAsia="en-US"/>
        </w:rPr>
        <mc:AlternateContent>
          <mc:Choice Requires="wps">
            <w:drawing>
              <wp:anchor distT="45720" distB="45720" distL="114300" distR="114300" simplePos="0" relativeHeight="251664384" behindDoc="0" locked="0" layoutInCell="1" allowOverlap="1" wp14:anchorId="5BC145A6" wp14:editId="2099E67F">
                <wp:simplePos x="0" y="0"/>
                <wp:positionH relativeFrom="page">
                  <wp:posOffset>2592070</wp:posOffset>
                </wp:positionH>
                <wp:positionV relativeFrom="page">
                  <wp:posOffset>1440180</wp:posOffset>
                </wp:positionV>
                <wp:extent cx="2338200" cy="422910"/>
                <wp:effectExtent l="0" t="0" r="24130" b="13970"/>
                <wp:wrapSquare wrapText="bothSides"/>
                <wp:docPr id="217" name="テキスト ボックス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38200" cy="422910"/>
                        </a:xfrm>
                        <a:prstGeom prst="rect">
                          <a:avLst/>
                        </a:prstGeom>
                        <a:solidFill>
                          <a:srgbClr val="FFFFFF"/>
                        </a:solidFill>
                        <a:ln w="9525">
                          <a:solidFill>
                            <a:schemeClr val="tx1"/>
                          </a:solidFill>
                          <a:miter lim="800000"/>
                          <a:headEnd/>
                          <a:tailEnd/>
                        </a:ln>
                      </wps:spPr>
                      <wps:txbx>
                        <w:txbxContent>
                          <w:p w14:paraId="23096DE0" w14:textId="77777777" w:rsidR="003B208C" w:rsidRDefault="003B208C" w:rsidP="003B208C">
                            <w:pPr>
                              <w:jc w:val="center"/>
                              <w:rPr>
                                <w:rFonts w:ascii="Arial Black" w:hAnsi="Arial Black" w:cstheme="majorHAnsi"/>
                                <w:sz w:val="36"/>
                                <w:szCs w:val="36"/>
                              </w:rPr>
                            </w:pPr>
                            <w:r>
                              <w:rPr>
                                <w:rFonts w:ascii="Arial Black" w:hAnsi="Arial Black" w:cstheme="majorHAnsi"/>
                                <w:sz w:val="36"/>
                                <w:szCs w:val="36"/>
                              </w:rPr>
                              <w:t>CONFIDENTIAL</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5BC145A6" id="_x0000_t202" coordsize="21600,21600" o:spt="202" path="m,l,21600r21600,l21600,xe">
                <v:stroke joinstyle="miter"/>
                <v:path gradientshapeok="t" o:connecttype="rect"/>
              </v:shapetype>
              <v:shape id="テキスト ボックス 217" o:spid="_x0000_s1027" type="#_x0000_t202" style="position:absolute;left:0;text-align:left;margin-left:204.1pt;margin-top:113.4pt;width:184.1pt;height:33.3pt;z-index:251664384;visibility:visible;mso-wrap-style:square;mso-width-percent:0;mso-height-percent:200;mso-wrap-distance-left:9pt;mso-wrap-distance-top:3.6pt;mso-wrap-distance-right:9pt;mso-wrap-distance-bottom:3.6pt;mso-position-horizontal:absolute;mso-position-horizontal-relative:page;mso-position-vertical:absolute;mso-position-vertical-relative:page;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" strokecolor="black [3213]">
                <v:textbox style="mso-fit-shape-to-text:t">
                  <w:txbxContent>
                    <w:p w14:paraId="23096DE0" w14:textId="77777777" w:rsidR="003B208C" w:rsidRDefault="003B208C" w:rsidP="003B208C">
                      <w:pPr>
                        <w:jc w:val="center"/>
                        <w:rPr>
                          <w:rFonts w:ascii="Arial Black" w:hAnsi="Arial Black" w:cstheme="majorHAnsi"/>
                          <w:sz w:val="36"/>
                          <w:szCs w:val="36"/>
                        </w:rPr>
                      </w:pPr>
                      <w:r>
                        <w:rPr>
                          <w:rFonts w:ascii="Arial Black" w:hAnsi="Arial Black" w:cstheme="majorHAnsi"/>
                          <w:sz w:val="36"/>
                          <w:szCs w:val="36"/>
                        </w:rPr>
                        <w:t>CONFIDENTIAL</w:t>
                      </w:r>
                    </w:p>
                  </w:txbxContent>
                </v:textbox>
                <w10:wrap type="square" anchorx="page" anchory="page"/>
              </v:shape>
            </w:pict>
          </mc:Fallback>
        </mc:AlternateContent>
      </w:r>
    </w:p>
    <w:p w14:paraId="3D46E7C5" w14:textId="77777777" w:rsidR="00686336" w:rsidRDefault="00686336"/>
    <w:p w14:paraId="64363F04" w14:textId="77777777" w:rsidR="00686336" w:rsidRDefault="00686336"/>
    <w:p w14:paraId="101C5D1D" w14:textId="77777777" w:rsidR="00686336" w:rsidRDefault="00686336"/>
    <w:p w14:paraId="2B2CE127" w14:textId="77777777" w:rsidR="00686336" w:rsidRDefault="00686336"/>
    <w:p w14:paraId="73C650CF" w14:textId="77777777" w:rsidR="00686336" w:rsidRDefault="00686336"/>
    <w:p w14:paraId="1A170585" w14:textId="77777777" w:rsidR="00686336" w:rsidRPr="000D7050" w:rsidRDefault="008848EB" w:rsidP="00917FE0">
      <w:r>
        <w:rPr>
          <w:noProof/>
          <w:lang w:eastAsia="en-US"/>
        </w:rPr>
        <mc:AlternateContent>
          <mc:Choice Requires="wps">
            <w:drawing>
              <wp:anchor distT="0" distB="0" distL="114300" distR="114300" simplePos="0" relativeHeight="251654144" behindDoc="0" locked="0" layoutInCell="1" allowOverlap="1" wp14:anchorId="4B2C4CE9" wp14:editId="7D8F5803">
                <wp:simplePos x="0" y="0"/>
                <wp:positionH relativeFrom="page">
                  <wp:posOffset>1026543</wp:posOffset>
                </wp:positionH>
                <wp:positionV relativeFrom="page">
                  <wp:posOffset>2802890</wp:posOffset>
                </wp:positionV>
                <wp:extent cx="6101715" cy="1942142"/>
                <wp:effectExtent l="0" t="0" r="0" b="1270"/>
                <wp:wrapNone/>
                <wp:docPr id="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194214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271804" w14:textId="77777777" w:rsidR="009D4829" w:rsidRDefault="008848EB" w:rsidP="00F709F6">
                            <w:pPr>
                              <w:pStyle w:val="Productname"/>
                            </w:pPr>
                            <w:r>
                              <w:rPr>
                                <w:rFonts w:hint="eastAsia"/>
                              </w:rPr>
                              <w:t>Linux Interface Specification</w:t>
                            </w:r>
                          </w:p>
                          <w:p w14:paraId="21D10A2D" w14:textId="77777777" w:rsidR="008848EB" w:rsidRDefault="00A1507C" w:rsidP="00F709F6">
                            <w:pPr>
                              <w:pStyle w:val="Productname"/>
                            </w:pPr>
                            <w:r>
                              <w:t>Power Management</w:t>
                            </w:r>
                          </w:p>
                          <w:p w14:paraId="6B802714" w14:textId="77777777" w:rsidR="00F709F6" w:rsidRDefault="00F709F6" w:rsidP="00F709F6">
                            <w:pPr>
                              <w:pStyle w:val="sp"/>
                            </w:pPr>
                          </w:p>
                          <w:p w14:paraId="2E681617" w14:textId="77777777" w:rsidR="00994DC8" w:rsidRDefault="009F771E" w:rsidP="00F709F6">
                            <w:pPr>
                              <w:pStyle w:val="ManualType"/>
                            </w:pPr>
                            <w:r>
                              <w:t>User’s</w:t>
                            </w:r>
                            <w:r w:rsidR="00994DC8">
                              <w:t xml:space="preserve"> </w:t>
                            </w:r>
                            <w:r w:rsidR="00877694">
                              <w:t>Manual</w:t>
                            </w:r>
                            <w:r>
                              <w:t xml:space="preserve">: </w:t>
                            </w:r>
                            <w:r w:rsidR="008848EB">
                              <w:rPr>
                                <w:rFonts w:hint="eastAsia"/>
                              </w:rPr>
                              <w:t>Soft</w:t>
                            </w:r>
                            <w:r>
                              <w:t>ware</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2C4CE9" id="Text Box 5" o:spid="_x0000_s1028" type="#_x0000_t202" style="position:absolute;left:0;text-align:left;margin-left:80.85pt;margin-top:220.7pt;width:480.45pt;height:152.9pt;z-index:2516541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" stroked="f">
                <v:textbox inset="0,0,0,0">
                  <w:txbxContent>
                    <w:p w14:paraId="27271804" w14:textId="77777777" w:rsidR="009D4829" w:rsidRDefault="008848EB" w:rsidP="00F709F6">
                      <w:pPr>
                        <w:pStyle w:val="Productname"/>
                      </w:pPr>
                      <w:r>
                        <w:rPr>
                          <w:rFonts w:hint="eastAsia"/>
                        </w:rPr>
                        <w:t>Linux Interface Specification</w:t>
                      </w:r>
                    </w:p>
                    <w:p w14:paraId="21D10A2D" w14:textId="77777777" w:rsidR="008848EB" w:rsidRDefault="00A1507C" w:rsidP="00F709F6">
                      <w:pPr>
                        <w:pStyle w:val="Productname"/>
                      </w:pPr>
                      <w:r>
                        <w:t>Power Management</w:t>
                      </w:r>
                    </w:p>
                    <w:p w14:paraId="6B802714" w14:textId="77777777" w:rsidR="00F709F6" w:rsidRDefault="00F709F6" w:rsidP="00F709F6">
                      <w:pPr>
                        <w:pStyle w:val="sp"/>
                      </w:pPr>
                    </w:p>
                    <w:p w14:paraId="2E681617" w14:textId="77777777" w:rsidR="00994DC8" w:rsidRDefault="009F771E" w:rsidP="00F709F6">
                      <w:pPr>
                        <w:pStyle w:val="ManualType"/>
                      </w:pPr>
                      <w:r>
                        <w:t>User’s</w:t>
                      </w:r>
                      <w:r w:rsidR="00994DC8">
                        <w:t xml:space="preserve"> </w:t>
                      </w:r>
                      <w:r w:rsidR="00877694">
                        <w:t>Manual</w:t>
                      </w:r>
                      <w:r>
                        <w:t xml:space="preserve">: </w:t>
                      </w:r>
                      <w:r w:rsidR="008848EB">
                        <w:rPr>
                          <w:rFonts w:hint="eastAsia"/>
                        </w:rPr>
                        <w:t>Soft</w:t>
                      </w:r>
                      <w:r>
                        <w:t>ware</w:t>
                      </w:r>
                    </w:p>
                  </w:txbxContent>
                </v:textbox>
                <w10:wrap anchorx="page" anchory="page"/>
              </v:shape>
            </w:pict>
          </mc:Fallback>
        </mc:AlternateContent>
      </w:r>
      <w:r w:rsidR="00A82520">
        <w:rPr>
          <w:noProof/>
          <w:lang w:eastAsia="en-US"/>
        </w:rPr>
        <w:drawing>
          <wp:anchor distT="0" distB="0" distL="114300" distR="114300" simplePos="0" relativeHeight="251662336" behindDoc="0" locked="0" layoutInCell="1" allowOverlap="1" wp14:anchorId="7F307554" wp14:editId="01121CAB">
            <wp:simplePos x="0" y="0"/>
            <wp:positionH relativeFrom="page">
              <wp:posOffset>1026160</wp:posOffset>
            </wp:positionH>
            <wp:positionV relativeFrom="page">
              <wp:posOffset>10081260</wp:posOffset>
            </wp:positionV>
            <wp:extent cx="1714500" cy="346710"/>
            <wp:effectExtent l="0" t="0" r="0" b="0"/>
            <wp:wrapNone/>
            <wp:docPr id="78" name="図 78" descr="compan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descr="company"/>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714500" cy="346710"/>
                    </a:xfrm>
                    <a:prstGeom prst="rect">
                      <a:avLst/>
                    </a:prstGeom>
                    <a:noFill/>
                    <a:ln>
                      <a:noFill/>
                    </a:ln>
                  </pic:spPr>
                </pic:pic>
              </a:graphicData>
            </a:graphic>
            <wp14:sizeRelH relativeFrom="page">
              <wp14:pctWidth>0</wp14:pctWidth>
            </wp14:sizeRelH>
            <wp14:sizeRelV relativeFrom="page">
              <wp14:pctHeight>0</wp14:pctHeight>
            </wp14:sizeRelV>
          </wp:anchor>
        </w:drawing>
      </w:r>
      <w:r w:rsidR="00A82520">
        <w:rPr>
          <w:noProof/>
          <w:lang w:eastAsia="en-US"/>
        </w:rPr>
        <mc:AlternateContent>
          <mc:Choice Requires="wps">
            <w:drawing>
              <wp:anchor distT="0" distB="0" distL="114300" distR="114300" simplePos="0" relativeHeight="251655168" behindDoc="0" locked="0" layoutInCell="1" allowOverlap="1" wp14:anchorId="2EE2770E" wp14:editId="40FE3100">
                <wp:simplePos x="0" y="0"/>
                <wp:positionH relativeFrom="page">
                  <wp:posOffset>4684395</wp:posOffset>
                </wp:positionH>
                <wp:positionV relativeFrom="page">
                  <wp:posOffset>10171430</wp:posOffset>
                </wp:positionV>
                <wp:extent cx="2400300" cy="238125"/>
                <wp:effectExtent l="0" t="0" r="1905" b="1270"/>
                <wp:wrapNone/>
                <wp:docPr id="6" name="Text Box 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00300" cy="23812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9B2DAB5" w14:textId="607B6972" w:rsidR="009D4829" w:rsidRPr="000D7050" w:rsidRDefault="00913419" w:rsidP="00F709F6">
                            <w:pPr>
                              <w:pStyle w:val="1"/>
                            </w:pPr>
                            <w:r>
                              <w:rPr>
                                <w:rFonts w:hint="eastAsia"/>
                              </w:rPr>
                              <w:t>Rev.</w:t>
                            </w:r>
                            <w:r w:rsidR="00A01C58">
                              <w:t>3</w:t>
                            </w:r>
                            <w:r w:rsidR="00533DB2">
                              <w:t>.</w:t>
                            </w:r>
                            <w:r w:rsidR="00275F0E">
                              <w:t>1.</w:t>
                            </w:r>
                            <w:r w:rsidR="00A01C58">
                              <w:t>0</w:t>
                            </w:r>
                            <w:r w:rsidR="00560C10">
                              <w:rPr>
                                <w:rFonts w:hint="eastAsia"/>
                              </w:rPr>
                              <w:t xml:space="preserve"> </w:t>
                            </w:r>
                            <w:r w:rsidR="00286A0A">
                              <w:t>Dec</w:t>
                            </w:r>
                            <w:r w:rsidR="00EA0AB7">
                              <w:t>.</w:t>
                            </w:r>
                            <w:r w:rsidR="009F771E">
                              <w:t xml:space="preserve"> </w:t>
                            </w:r>
                            <w:r w:rsidR="00560C10" w:rsidRPr="000D7050">
                              <w:t>20</w:t>
                            </w:r>
                            <w:r w:rsidR="008E0AD7">
                              <w:t>2</w:t>
                            </w:r>
                            <w:r w:rsidR="00275F0E">
                              <w:t>3</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EE2770E" id="Text Box 6" o:spid="_x0000_s1029" type="#_x0000_t202" style="position:absolute;left:0;text-align:left;margin-left:368.85pt;margin-top:800.9pt;width:189pt;height:18.75pt;z-index:2516551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" stroked="f">
                <v:textbox inset="0,0,0,0">
                  <w:txbxContent>
                    <w:p w14:paraId="09B2DAB5" w14:textId="607B6972" w:rsidR="009D4829" w:rsidRPr="000D7050" w:rsidRDefault="00913419" w:rsidP="00F709F6">
                      <w:pPr>
                        <w:pStyle w:val="1"/>
                      </w:pPr>
                      <w:r>
                        <w:rPr>
                          <w:rFonts w:hint="eastAsia"/>
                        </w:rPr>
                        <w:t>Rev.</w:t>
                      </w:r>
                      <w:r w:rsidR="00A01C58">
                        <w:t>3</w:t>
                      </w:r>
                      <w:r w:rsidR="00533DB2">
                        <w:t>.</w:t>
                      </w:r>
                      <w:r w:rsidR="00275F0E">
                        <w:t>1.</w:t>
                      </w:r>
                      <w:r w:rsidR="00A01C58">
                        <w:t>0</w:t>
                      </w:r>
                      <w:r w:rsidR="00560C10">
                        <w:rPr>
                          <w:rFonts w:hint="eastAsia"/>
                        </w:rPr>
                        <w:t xml:space="preserve"> </w:t>
                      </w:r>
                      <w:r w:rsidR="00286A0A">
                        <w:t>Dec</w:t>
                      </w:r>
                      <w:r w:rsidR="00EA0AB7">
                        <w:t>.</w:t>
                      </w:r>
                      <w:r w:rsidR="009F771E">
                        <w:t xml:space="preserve"> </w:t>
                      </w:r>
                      <w:r w:rsidR="00560C10" w:rsidRPr="000D7050">
                        <w:t>20</w:t>
                      </w:r>
                      <w:r w:rsidR="008E0AD7">
                        <w:t>2</w:t>
                      </w:r>
                      <w:r w:rsidR="00275F0E">
                        <w:t>3</w:t>
                      </w:r>
                    </w:p>
                  </w:txbxContent>
                </v:textbox>
                <w10:wrap anchorx="page" anchory="page"/>
              </v:shape>
            </w:pict>
          </mc:Fallback>
        </mc:AlternateContent>
      </w:r>
      <w:r w:rsidR="00A82520">
        <w:rPr>
          <w:noProof/>
          <w:lang w:eastAsia="en-US"/>
        </w:rPr>
        <mc:AlternateContent>
          <mc:Choice Requires="wps">
            <w:drawing>
              <wp:anchor distT="0" distB="0" distL="114300" distR="114300" simplePos="0" relativeHeight="251659264" behindDoc="1" locked="0" layoutInCell="1" allowOverlap="1" wp14:anchorId="72AA94F7" wp14:editId="1521C6A9">
                <wp:simplePos x="0" y="0"/>
                <wp:positionH relativeFrom="page">
                  <wp:posOffset>1026160</wp:posOffset>
                </wp:positionH>
                <wp:positionV relativeFrom="page">
                  <wp:posOffset>8281035</wp:posOffset>
                </wp:positionV>
                <wp:extent cx="5904230" cy="931545"/>
                <wp:effectExtent l="6985" t="13335" r="13335" b="7620"/>
                <wp:wrapTight wrapText="bothSides">
                  <wp:wrapPolygon edited="0">
                    <wp:start x="-35" y="0"/>
                    <wp:lineTo x="-35" y="21600"/>
                    <wp:lineTo x="21635" y="21600"/>
                    <wp:lineTo x="21635" y="0"/>
                    <wp:lineTo x="-35" y="0"/>
                  </wp:wrapPolygon>
                </wp:wrapTight>
                <wp:docPr id="4" name="Text Box 20" descr="&#10;&#10;&#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4230" cy="931545"/>
                        </a:xfrm>
                        <a:prstGeom prst="rect">
                          <a:avLst/>
                        </a:prstGeom>
                        <a:noFill/>
                        <a:ln w="6350">
                          <a:solidFill>
                            <a:srgbClr val="000000"/>
                          </a:solidFill>
                          <a:miter lim="800000"/>
                          <a:headEnd/>
                          <a:tailEnd/>
                        </a:ln>
                        <a:effectLst/>
                        <a:extLst>
                          <a:ext uri="{909E8E84-426E-40DD-AFC4-6F175D3DCCD1}">
                            <a14:hiddenFill xmlns:a14="http://schemas.microsoft.com/office/drawing/2010/main">
                              <a:solidFill>
                                <a:srgbClr val="FFFFFF"/>
                              </a:solid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txbx>
                        <w:txbxContent>
                          <w:p w14:paraId="2FDCBE81" w14:textId="77777777" w:rsidR="00CB5A61" w:rsidRDefault="00CB5A61" w:rsidP="00CB5A61">
                            <w:pPr>
                              <w:pStyle w:val="Information"/>
                              <w:jc w:val="both"/>
                            </w:pPr>
                            <w:r>
                              <w:t xml:space="preserve">All information contained in these materials, including products and product specifications, represents information on the product at the time of publication and is subject to change by Renesas Electronics Corp. without notice. Please review the latest information published by Renesas Electronics Corp. through various means, including the Renesas </w:t>
                            </w:r>
                            <w:r w:rsidR="004C0009">
                              <w:t>Electronics</w:t>
                            </w:r>
                            <w:r>
                              <w:t xml:space="preserve"> Corp. website (http://www.renesas.com).</w:t>
                            </w:r>
                          </w:p>
                          <w:p w14:paraId="428526EA" w14:textId="77777777" w:rsidR="00CB5A61" w:rsidRDefault="00CB5A61" w:rsidP="00CB5A61">
                            <w:pPr>
                              <w:pStyle w:val="Information"/>
                              <w:jc w:val="both"/>
                            </w:pPr>
                          </w:p>
                          <w:p w14:paraId="0932C6DD" w14:textId="77777777" w:rsidR="00CB5A61" w:rsidRDefault="00CB5A61" w:rsidP="00CB5A61">
                            <w:pPr>
                              <w:pStyle w:val="Information"/>
                              <w:jc w:val="both"/>
                            </w:pPr>
                          </w:p>
                          <w:p w14:paraId="7C03B651" w14:textId="77777777" w:rsidR="00CB5A61" w:rsidRDefault="00CB5A61" w:rsidP="00CB5A61">
                            <w:pPr>
                              <w:pStyle w:val="Information"/>
                              <w:jc w:val="both"/>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2AA94F7" id="Text Box 20" o:spid="_x0000_s1030" type="#_x0000_t202" alt="&#10;&#10;&#10;" style="position:absolute;left:0;text-align:left;margin-left:80.8pt;margin-top:652.05pt;width:464.9pt;height:73.3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" filled="f" strokeweight=".5pt">
                <v:textbox>
                  <w:txbxContent>
                    <w:p w14:paraId="2FDCBE81" w14:textId="77777777" w:rsidR="00CB5A61" w:rsidRDefault="00CB5A61" w:rsidP="00CB5A61">
                      <w:pPr>
                        <w:pStyle w:val="Information"/>
                        <w:jc w:val="both"/>
                      </w:pPr>
                      <w:r>
                        <w:t xml:space="preserve">All information contained in these materials, including products and product specifications, represents information on the product at the time of publication and is subject to change by Renesas Electronics Corp. without notice. Please review the latest information published by Renesas Electronics Corp. through various means, including the Renesas </w:t>
                      </w:r>
                      <w:r w:rsidR="004C0009">
                        <w:t>Electronics</w:t>
                      </w:r>
                      <w:r>
                        <w:t xml:space="preserve"> Corp. website (http://www.renesas.com).</w:t>
                      </w:r>
                    </w:p>
                    <w:p w14:paraId="428526EA" w14:textId="77777777" w:rsidR="00CB5A61" w:rsidRDefault="00CB5A61" w:rsidP="00CB5A61">
                      <w:pPr>
                        <w:pStyle w:val="Information"/>
                        <w:jc w:val="both"/>
                      </w:pPr>
                    </w:p>
                    <w:p w14:paraId="0932C6DD" w14:textId="77777777" w:rsidR="00CB5A61" w:rsidRDefault="00CB5A61" w:rsidP="00CB5A61">
                      <w:pPr>
                        <w:pStyle w:val="Information"/>
                        <w:jc w:val="both"/>
                      </w:pPr>
                    </w:p>
                    <w:p w14:paraId="7C03B651" w14:textId="77777777" w:rsidR="00CB5A61" w:rsidRDefault="00CB5A61" w:rsidP="00CB5A61">
                      <w:pPr>
                        <w:pStyle w:val="Information"/>
                        <w:jc w:val="both"/>
                      </w:pPr>
                    </w:p>
                  </w:txbxContent>
                </v:textbox>
                <w10:wrap type="tight" anchorx="page" anchory="page"/>
              </v:shape>
            </w:pict>
          </mc:Fallback>
        </mc:AlternateContent>
      </w:r>
      <w:r w:rsidR="00A82520">
        <w:rPr>
          <w:noProof/>
          <w:lang w:eastAsia="en-US"/>
        </w:rPr>
        <mc:AlternateContent>
          <mc:Choice Requires="wps">
            <w:drawing>
              <wp:anchor distT="0" distB="0" distL="114300" distR="114300" simplePos="0" relativeHeight="251658240" behindDoc="0" locked="0" layoutInCell="1" allowOverlap="1" wp14:anchorId="4BCF0FD8" wp14:editId="619FB220">
                <wp:simplePos x="0" y="0"/>
                <wp:positionH relativeFrom="page">
                  <wp:posOffset>1026160</wp:posOffset>
                </wp:positionH>
                <wp:positionV relativeFrom="page">
                  <wp:posOffset>5636260</wp:posOffset>
                </wp:positionV>
                <wp:extent cx="6101715" cy="2538730"/>
                <wp:effectExtent l="0" t="0" r="0" b="0"/>
                <wp:wrapNone/>
                <wp:docPr id="3" name="Text Box 1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253873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142DF5C2" w14:textId="77777777" w:rsidR="009F771E" w:rsidRDefault="009F771E" w:rsidP="00F709F6">
                            <w:pPr>
                              <w:pStyle w:val="FreeArea"/>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BCF0FD8" id="Text Box 18" o:spid="_x0000_s1031" type="#_x0000_t202" style="position:absolute;left:0;text-align:left;margin-left:80.8pt;margin-top:443.8pt;width:480.45pt;height:199.9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" stroked="f">
                <v:textbox inset="0,0,0,0">
                  <w:txbxContent>
                    <w:p w14:paraId="142DF5C2" w14:textId="77777777" w:rsidR="009F771E" w:rsidRDefault="009F771E" w:rsidP="00F709F6">
                      <w:pPr>
                        <w:pStyle w:val="FreeArea"/>
                      </w:pPr>
                    </w:p>
                  </w:txbxContent>
                </v:textbox>
                <w10:wrap anchorx="page" anchory="page"/>
              </v:shape>
            </w:pict>
          </mc:Fallback>
        </mc:AlternateContent>
      </w:r>
      <w:r w:rsidR="00A82520">
        <w:rPr>
          <w:noProof/>
          <w:lang w:eastAsia="en-US"/>
        </w:rPr>
        <mc:AlternateContent>
          <mc:Choice Requires="wps">
            <w:drawing>
              <wp:anchor distT="0" distB="0" distL="114300" distR="114300" simplePos="0" relativeHeight="251657216" behindDoc="0" locked="0" layoutInCell="1" allowOverlap="1" wp14:anchorId="46815B9A" wp14:editId="6BA404F3">
                <wp:simplePos x="0" y="0"/>
                <wp:positionH relativeFrom="page">
                  <wp:posOffset>1026160</wp:posOffset>
                </wp:positionH>
                <wp:positionV relativeFrom="page">
                  <wp:posOffset>4857750</wp:posOffset>
                </wp:positionV>
                <wp:extent cx="6101715" cy="688340"/>
                <wp:effectExtent l="0" t="0" r="0" b="0"/>
                <wp:wrapNone/>
                <wp:docPr id="2" name="Text Box 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01715" cy="68834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0415167" w14:textId="5D34F3BC" w:rsidR="00994DC8" w:rsidRPr="00917FE0" w:rsidRDefault="009F771E" w:rsidP="00F709F6">
                            <w:pPr>
                              <w:pStyle w:val="Function"/>
                            </w:pPr>
                            <w:r>
                              <w:t>R</w:t>
                            </w:r>
                            <w:r w:rsidR="008848EB">
                              <w:rPr>
                                <w:rFonts w:hint="eastAsia"/>
                              </w:rPr>
                              <w:t>-Car H</w:t>
                            </w:r>
                            <w:r w:rsidR="00680CC3">
                              <w:t>3</w:t>
                            </w:r>
                            <w:r w:rsidR="00B7585C">
                              <w:t>/M3</w:t>
                            </w:r>
                            <w:r w:rsidR="00C40254">
                              <w:t>/M3N</w:t>
                            </w:r>
                            <w:r w:rsidR="0037194C">
                              <w:t>/E3</w:t>
                            </w:r>
                            <w:r w:rsidR="008E0AD7">
                              <w:t>/</w:t>
                            </w:r>
                            <w:r w:rsidR="00885A33">
                              <w:t>D3/</w:t>
                            </w:r>
                            <w:r w:rsidR="00C41D66">
                              <w:t>V3U/</w:t>
                            </w:r>
                            <w:r w:rsidR="008E0AD7">
                              <w:t>V3H</w:t>
                            </w:r>
                            <w:r w:rsidR="00C41D66">
                              <w:t>/V3M</w:t>
                            </w:r>
                            <w:r w:rsidR="00994DC8" w:rsidRPr="00917FE0">
                              <w:t xml:space="preserve"> Serie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6815B9A" id="Text Box 17" o:spid="_x0000_s1032" type="#_x0000_t202" style="position:absolute;left:0;text-align:left;margin-left:80.8pt;margin-top:382.5pt;width:480.45pt;height:54.2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" stroked="f">
                <v:textbox inset="0,0,0,0">
                  <w:txbxContent>
                    <w:p w14:paraId="40415167" w14:textId="5D34F3BC" w:rsidR="00994DC8" w:rsidRPr="00917FE0" w:rsidRDefault="009F771E" w:rsidP="00F709F6">
                      <w:pPr>
                        <w:pStyle w:val="Function"/>
                      </w:pPr>
                      <w:r>
                        <w:t>R</w:t>
                      </w:r>
                      <w:r w:rsidR="008848EB">
                        <w:rPr>
                          <w:rFonts w:hint="eastAsia"/>
                        </w:rPr>
                        <w:t>-Car H</w:t>
                      </w:r>
                      <w:r w:rsidR="00680CC3">
                        <w:t>3</w:t>
                      </w:r>
                      <w:r w:rsidR="00B7585C">
                        <w:t>/M3</w:t>
                      </w:r>
                      <w:r w:rsidR="00C40254">
                        <w:t>/M3N</w:t>
                      </w:r>
                      <w:r w:rsidR="0037194C">
                        <w:t>/E3</w:t>
                      </w:r>
                      <w:r w:rsidR="008E0AD7">
                        <w:t>/</w:t>
                      </w:r>
                      <w:r w:rsidR="00885A33">
                        <w:t>D3/</w:t>
                      </w:r>
                      <w:r w:rsidR="00C41D66">
                        <w:t>V3U/</w:t>
                      </w:r>
                      <w:r w:rsidR="008E0AD7">
                        <w:t>V3H</w:t>
                      </w:r>
                      <w:r w:rsidR="00C41D66">
                        <w:t>/V3M</w:t>
                      </w:r>
                      <w:r w:rsidR="00994DC8" w:rsidRPr="00917FE0">
                        <w:t xml:space="preserve"> Series</w:t>
                      </w:r>
                    </w:p>
                  </w:txbxContent>
                </v:textbox>
                <w10:wrap anchorx="page" anchory="page"/>
              </v:shape>
            </w:pict>
          </mc:Fallback>
        </mc:AlternateContent>
      </w:r>
    </w:p>
    <w:sectPr w:rsidR="00686336" w:rsidRPr="000D7050" w:rsidSect="005C1A83">
      <w:pgSz w:w="11906" w:h="16838" w:code="9"/>
      <w:pgMar w:top="454" w:right="680" w:bottom="454" w:left="1616"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5BBB2" w14:textId="77777777" w:rsidR="00E0434D" w:rsidRDefault="00E0434D">
      <w:r>
        <w:separator/>
      </w:r>
    </w:p>
  </w:endnote>
  <w:endnote w:type="continuationSeparator" w:id="0">
    <w:p w14:paraId="2CA7ADE2" w14:textId="77777777" w:rsidR="00E0434D" w:rsidRDefault="00E043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embedRegular r:id="rId1" w:fontKey="{177F8207-71B7-45F6-8483-C074C20AB05F}"/>
  </w:font>
  <w:font w:name="Times New Roman">
    <w:panose1 w:val="02020603050405020304"/>
    <w:charset w:val="00"/>
    <w:family w:val="roman"/>
    <w:pitch w:val="variable"/>
    <w:sig w:usb0="E0002EFF" w:usb1="C000785B" w:usb2="00000009" w:usb3="00000000" w:csb0="000001FF" w:csb1="00000000"/>
    <w:embedRegular r:id="rId2" w:fontKey="{32AC95C6-F438-4655-8B65-89B40A273F1F}"/>
  </w:font>
  <w:font w:name="Arial">
    <w:panose1 w:val="020B0604020202020204"/>
    <w:charset w:val="00"/>
    <w:family w:val="swiss"/>
    <w:pitch w:val="variable"/>
    <w:sig w:usb0="E0002EFF" w:usb1="C000785B" w:usb2="00000009" w:usb3="00000000" w:csb0="000001FF" w:csb1="00000000"/>
    <w:embedRegular r:id="rId3" w:fontKey="{9998660B-56E9-4FDE-B19A-7E54F1CD9555}"/>
  </w:font>
  <w:font w:name="MS Gothic">
    <w:altName w:val="ＭＳ ゴシック"/>
    <w:panose1 w:val="020B0609070205080204"/>
    <w:charset w:val="80"/>
    <w:family w:val="modern"/>
    <w:pitch w:val="fixed"/>
    <w:sig w:usb0="E00002FF" w:usb1="6AC7FDFB" w:usb2="08000012" w:usb3="00000000" w:csb0="0002009F" w:csb1="00000000"/>
  </w:font>
  <w:font w:name="Courier New">
    <w:panose1 w:val="02070309020205020404"/>
    <w:charset w:val="00"/>
    <w:family w:val="modern"/>
    <w:pitch w:val="fixed"/>
    <w:sig w:usb0="E0002EFF" w:usb1="C0007843" w:usb2="00000009" w:usb3="00000000" w:csb0="000001FF" w:csb1="00000000"/>
    <w:embedRegular r:id="rId4" w:fontKey="{E040196D-6C5F-447E-AA6F-BBEEF417B0AF}"/>
  </w:font>
  <w:font w:name="Symbol">
    <w:panose1 w:val="05050102010706020507"/>
    <w:charset w:val="02"/>
    <w:family w:val="roman"/>
    <w:pitch w:val="variable"/>
    <w:sig w:usb0="00000000" w:usb1="10000000" w:usb2="00000000" w:usb3="00000000" w:csb0="80000000" w:csb1="00000000"/>
    <w:embedRegular r:id="rId5" w:fontKey="{43BD004C-ABAC-4729-8C50-383EEEF1DB88}"/>
  </w:font>
  <w:font w:name="Times">
    <w:altName w:val="Sylfaen"/>
    <w:panose1 w:val="02020603050405020304"/>
    <w:charset w:val="00"/>
    <w:family w:val="roman"/>
    <w:pitch w:val="variable"/>
    <w:sig w:usb0="E0002EFF" w:usb1="C000785B" w:usb2="00000009" w:usb3="00000000" w:csb0="000001FF" w:csb1="00000000"/>
    <w:embedRegular r:id="rId6" w:fontKey="{1F8323B9-AB2C-442A-9041-EB7322DA9B60}"/>
  </w:font>
  <w:font w:name="Century">
    <w:panose1 w:val="02040604050505020304"/>
    <w:charset w:val="00"/>
    <w:family w:val="roman"/>
    <w:pitch w:val="variable"/>
    <w:sig w:usb0="00000287" w:usb1="00000000" w:usb2="00000000" w:usb3="00000000" w:csb0="0000009F" w:csb1="00000000"/>
    <w:embedRegular r:id="rId7" w:fontKey="{BA3A39B7-9B84-4609-80A7-FCFE4E07F6AA}"/>
  </w:font>
  <w:font w:name="MS Mincho">
    <w:altName w:val="ＭＳ 明朝"/>
    <w:panose1 w:val="020206090402050803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embedRegular r:id="rId8" w:fontKey="{B2F6997C-6783-483C-9468-8AC010FD9509}"/>
  </w:font>
  <w:font w:name="MS PGothic">
    <w:panose1 w:val="020B0600070205080204"/>
    <w:charset w:val="80"/>
    <w:family w:val="swiss"/>
    <w:pitch w:val="variable"/>
    <w:sig w:usb0="E00002FF" w:usb1="6AC7FDFB" w:usb2="08000012" w:usb3="00000000" w:csb0="0002009F" w:csb1="00000000"/>
  </w:font>
  <w:font w:name="Arial Black">
    <w:panose1 w:val="020B0A04020102020204"/>
    <w:charset w:val="00"/>
    <w:family w:val="swiss"/>
    <w:pitch w:val="variable"/>
    <w:sig w:usb0="A00002AF" w:usb1="400078FB" w:usb2="00000000" w:usb3="00000000" w:csb0="0000009F" w:csb1="00000000"/>
    <w:embedRegular r:id="rId9" w:fontKey="{E9355B0A-95F2-4192-90BF-60F68F10DA2B}"/>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E9AA9" w14:textId="77777777" w:rsidR="00E0434D" w:rsidRDefault="00E0434D">
      <w:r>
        <w:separator/>
      </w:r>
    </w:p>
  </w:footnote>
  <w:footnote w:type="continuationSeparator" w:id="0">
    <w:p w14:paraId="2A1EF767" w14:textId="77777777" w:rsidR="00E0434D" w:rsidRDefault="00E043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B9ACAFE4"/>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0922A924"/>
    <w:lvl w:ilvl="0">
      <w:start w:val="1"/>
      <w:numFmt w:val="bullet"/>
      <w:lvlText w:val=""/>
      <w:lvlJc w:val="left"/>
      <w:pPr>
        <w:tabs>
          <w:tab w:val="num" w:pos="360"/>
        </w:tabs>
        <w:ind w:left="360" w:hanging="360"/>
      </w:pPr>
      <w:rPr>
        <w:rFonts w:ascii="Wingdings" w:hAnsi="Wingdings" w:hint="default"/>
      </w:rPr>
    </w:lvl>
  </w:abstractNum>
  <w:abstractNum w:abstractNumId="2" w15:restartNumberingAfterBreak="0">
    <w:nsid w:val="39303481"/>
    <w:multiLevelType w:val="hybridMultilevel"/>
    <w:tmpl w:val="C3285168"/>
    <w:lvl w:ilvl="0" w:tplc="76284B6C">
      <w:numFmt w:val="bullet"/>
      <w:lvlText w:val="—"/>
      <w:lvlJc w:val="left"/>
      <w:pPr>
        <w:tabs>
          <w:tab w:val="num" w:pos="765"/>
        </w:tabs>
        <w:ind w:left="765" w:hanging="405"/>
      </w:pPr>
      <w:rPr>
        <w:rFonts w:ascii="Arial" w:eastAsia="MS Gothic"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F987D0C"/>
    <w:multiLevelType w:val="singleLevel"/>
    <w:tmpl w:val="3CFE2FAA"/>
    <w:lvl w:ilvl="0">
      <w:start w:val="1"/>
      <w:numFmt w:val="bullet"/>
      <w:lvlText w:val=""/>
      <w:lvlJc w:val="left"/>
      <w:pPr>
        <w:tabs>
          <w:tab w:val="num" w:pos="360"/>
        </w:tabs>
        <w:ind w:left="0" w:firstLine="0"/>
      </w:pPr>
      <w:rPr>
        <w:rFonts w:ascii="Symbol" w:hAnsi="Symbol" w:hint="default"/>
        <w:b w:val="0"/>
        <w:i w:val="0"/>
        <w:sz w:val="16"/>
        <w:u w:val="none"/>
      </w:rPr>
    </w:lvl>
  </w:abstractNum>
  <w:abstractNum w:abstractNumId="4" w15:restartNumberingAfterBreak="0">
    <w:nsid w:val="72FC7798"/>
    <w:multiLevelType w:val="singleLevel"/>
    <w:tmpl w:val="5066C808"/>
    <w:lvl w:ilvl="0">
      <w:start w:val="1"/>
      <w:numFmt w:val="decimal"/>
      <w:lvlText w:val="%1."/>
      <w:lvlJc w:val="left"/>
      <w:pPr>
        <w:tabs>
          <w:tab w:val="num" w:pos="471"/>
        </w:tabs>
        <w:ind w:left="369" w:hanging="256"/>
      </w:pPr>
      <w:rPr>
        <w:rFonts w:ascii="Times" w:hAnsi="Times" w:hint="default"/>
        <w:b w:val="0"/>
        <w:i w:val="0"/>
        <w:sz w:val="20"/>
        <w:u w:val="none"/>
      </w:rPr>
    </w:lvl>
  </w:abstractNum>
  <w:num w:numId="1" w16cid:durableId="208148145">
    <w:abstractNumId w:val="0"/>
  </w:num>
  <w:num w:numId="2" w16cid:durableId="1035228759">
    <w:abstractNumId w:val="4"/>
    <w:lvlOverride w:ilvl="0">
      <w:startOverride w:val="1"/>
    </w:lvlOverride>
  </w:num>
  <w:num w:numId="3" w16cid:durableId="1833182858">
    <w:abstractNumId w:val="1"/>
  </w:num>
  <w:num w:numId="4" w16cid:durableId="684746305">
    <w:abstractNumId w:val="3"/>
  </w:num>
  <w:num w:numId="5" w16cid:durableId="1190221026">
    <w:abstractNumId w:val="4"/>
  </w:num>
  <w:num w:numId="6" w16cid:durableId="529073378">
    <w:abstractNumId w:val="4"/>
  </w:num>
  <w:num w:numId="7" w16cid:durableId="196950371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embedTrueTypeFonts/>
  <w:embedSystemFonts/>
  <w:bordersDoNotSurroundHeader/>
  <w:bordersDoNotSurroundFooter/>
  <w:activeWritingStyle w:appName="MSWord" w:lang="en-US" w:vendorID="64" w:dllVersion="0" w:nlCheck="1" w:checkStyle="1"/>
  <w:activeWritingStyle w:appName="MSWord" w:lang="ja-JP" w:vendorID="64" w:dllVersion="0" w:nlCheck="1" w:checkStyle="1"/>
  <w:activeWritingStyle w:appName="MSWord" w:lang="en-US" w:vendorID="64" w:dllVersion="6" w:nlCheck="1" w:checkStyle="1"/>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trackRevisions/>
  <w:defaultTabStop w:val="851"/>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Y3NzUzMTAzNDI0NjFR0lEKTi0uzszPAykwqgUA5Ai5OSwAAAA="/>
  </w:docVars>
  <w:rsids>
    <w:rsidRoot w:val="00B2059D"/>
    <w:rsid w:val="00021F74"/>
    <w:rsid w:val="00030D48"/>
    <w:rsid w:val="00035334"/>
    <w:rsid w:val="00037384"/>
    <w:rsid w:val="00041262"/>
    <w:rsid w:val="00056A62"/>
    <w:rsid w:val="000B0219"/>
    <w:rsid w:val="000B39FA"/>
    <w:rsid w:val="000C4310"/>
    <w:rsid w:val="000D7050"/>
    <w:rsid w:val="000E5340"/>
    <w:rsid w:val="000E6C68"/>
    <w:rsid w:val="000F5934"/>
    <w:rsid w:val="00103448"/>
    <w:rsid w:val="00106AEB"/>
    <w:rsid w:val="001110B3"/>
    <w:rsid w:val="00154183"/>
    <w:rsid w:val="00156B47"/>
    <w:rsid w:val="001731A8"/>
    <w:rsid w:val="00175CD5"/>
    <w:rsid w:val="00180827"/>
    <w:rsid w:val="001B290C"/>
    <w:rsid w:val="001B4ABC"/>
    <w:rsid w:val="001C4F76"/>
    <w:rsid w:val="001D0DFD"/>
    <w:rsid w:val="001F5AC6"/>
    <w:rsid w:val="00207B8A"/>
    <w:rsid w:val="002124B5"/>
    <w:rsid w:val="00257DA6"/>
    <w:rsid w:val="00275F0E"/>
    <w:rsid w:val="00280AD1"/>
    <w:rsid w:val="00286A0A"/>
    <w:rsid w:val="00292033"/>
    <w:rsid w:val="00293BFD"/>
    <w:rsid w:val="002A2E22"/>
    <w:rsid w:val="002B74D6"/>
    <w:rsid w:val="002D29C6"/>
    <w:rsid w:val="002E1CA1"/>
    <w:rsid w:val="002F3E87"/>
    <w:rsid w:val="002F6434"/>
    <w:rsid w:val="00300A1D"/>
    <w:rsid w:val="00321E82"/>
    <w:rsid w:val="00330BC0"/>
    <w:rsid w:val="003440E2"/>
    <w:rsid w:val="003463F3"/>
    <w:rsid w:val="0037194C"/>
    <w:rsid w:val="00372585"/>
    <w:rsid w:val="003938CB"/>
    <w:rsid w:val="003A60FB"/>
    <w:rsid w:val="003A69BF"/>
    <w:rsid w:val="003B208C"/>
    <w:rsid w:val="003B5FF1"/>
    <w:rsid w:val="003B6EC4"/>
    <w:rsid w:val="003D37C5"/>
    <w:rsid w:val="004005BD"/>
    <w:rsid w:val="00441D30"/>
    <w:rsid w:val="00480AA4"/>
    <w:rsid w:val="00486BC4"/>
    <w:rsid w:val="004A5087"/>
    <w:rsid w:val="004A6B53"/>
    <w:rsid w:val="004A727B"/>
    <w:rsid w:val="004C0009"/>
    <w:rsid w:val="004C011A"/>
    <w:rsid w:val="004D0AA8"/>
    <w:rsid w:val="004D691A"/>
    <w:rsid w:val="004E1CA3"/>
    <w:rsid w:val="004E3C90"/>
    <w:rsid w:val="0050314D"/>
    <w:rsid w:val="00516124"/>
    <w:rsid w:val="00520C62"/>
    <w:rsid w:val="00533DB2"/>
    <w:rsid w:val="00550DFF"/>
    <w:rsid w:val="00551019"/>
    <w:rsid w:val="00560C10"/>
    <w:rsid w:val="0057419D"/>
    <w:rsid w:val="00583431"/>
    <w:rsid w:val="005A04E2"/>
    <w:rsid w:val="005A303D"/>
    <w:rsid w:val="005A4F1A"/>
    <w:rsid w:val="005C1A83"/>
    <w:rsid w:val="005F2531"/>
    <w:rsid w:val="00614C5C"/>
    <w:rsid w:val="0061651F"/>
    <w:rsid w:val="0061657B"/>
    <w:rsid w:val="00617587"/>
    <w:rsid w:val="006327AE"/>
    <w:rsid w:val="00650BD7"/>
    <w:rsid w:val="006569AD"/>
    <w:rsid w:val="00660E7B"/>
    <w:rsid w:val="00662370"/>
    <w:rsid w:val="006735E5"/>
    <w:rsid w:val="00680CC3"/>
    <w:rsid w:val="00682218"/>
    <w:rsid w:val="00686336"/>
    <w:rsid w:val="006954CF"/>
    <w:rsid w:val="00695B20"/>
    <w:rsid w:val="00695FA4"/>
    <w:rsid w:val="006A3955"/>
    <w:rsid w:val="006B2BE4"/>
    <w:rsid w:val="006D743A"/>
    <w:rsid w:val="006D787B"/>
    <w:rsid w:val="006D7A65"/>
    <w:rsid w:val="00703B6A"/>
    <w:rsid w:val="0070619F"/>
    <w:rsid w:val="00713D2F"/>
    <w:rsid w:val="00716DF8"/>
    <w:rsid w:val="00747983"/>
    <w:rsid w:val="007531F2"/>
    <w:rsid w:val="00761327"/>
    <w:rsid w:val="007D4B60"/>
    <w:rsid w:val="00804D95"/>
    <w:rsid w:val="00825C61"/>
    <w:rsid w:val="00840159"/>
    <w:rsid w:val="00842374"/>
    <w:rsid w:val="00860912"/>
    <w:rsid w:val="008703D8"/>
    <w:rsid w:val="008732BC"/>
    <w:rsid w:val="00877694"/>
    <w:rsid w:val="008778CD"/>
    <w:rsid w:val="00880436"/>
    <w:rsid w:val="008848EB"/>
    <w:rsid w:val="00885A33"/>
    <w:rsid w:val="008C57B0"/>
    <w:rsid w:val="008C57E2"/>
    <w:rsid w:val="008C6202"/>
    <w:rsid w:val="008C7F94"/>
    <w:rsid w:val="008E0AD7"/>
    <w:rsid w:val="00913419"/>
    <w:rsid w:val="00917861"/>
    <w:rsid w:val="00917FE0"/>
    <w:rsid w:val="0092611C"/>
    <w:rsid w:val="00930FF4"/>
    <w:rsid w:val="00976B7A"/>
    <w:rsid w:val="00994667"/>
    <w:rsid w:val="00994DC8"/>
    <w:rsid w:val="009D4829"/>
    <w:rsid w:val="009D5DA6"/>
    <w:rsid w:val="009F1CE2"/>
    <w:rsid w:val="009F771E"/>
    <w:rsid w:val="00A01C58"/>
    <w:rsid w:val="00A1507C"/>
    <w:rsid w:val="00A452A0"/>
    <w:rsid w:val="00A457A8"/>
    <w:rsid w:val="00A606C1"/>
    <w:rsid w:val="00A70FE1"/>
    <w:rsid w:val="00A82520"/>
    <w:rsid w:val="00A87B9B"/>
    <w:rsid w:val="00AD1EF1"/>
    <w:rsid w:val="00AE1E47"/>
    <w:rsid w:val="00B2059D"/>
    <w:rsid w:val="00B21454"/>
    <w:rsid w:val="00B679B2"/>
    <w:rsid w:val="00B7192D"/>
    <w:rsid w:val="00B7585C"/>
    <w:rsid w:val="00B81215"/>
    <w:rsid w:val="00B9085F"/>
    <w:rsid w:val="00BB5B89"/>
    <w:rsid w:val="00BE0DFB"/>
    <w:rsid w:val="00BF2BCC"/>
    <w:rsid w:val="00BF4D56"/>
    <w:rsid w:val="00C14E39"/>
    <w:rsid w:val="00C21BE9"/>
    <w:rsid w:val="00C22155"/>
    <w:rsid w:val="00C2655F"/>
    <w:rsid w:val="00C310A7"/>
    <w:rsid w:val="00C40254"/>
    <w:rsid w:val="00C41D66"/>
    <w:rsid w:val="00C42E14"/>
    <w:rsid w:val="00C73F42"/>
    <w:rsid w:val="00C80479"/>
    <w:rsid w:val="00CA0673"/>
    <w:rsid w:val="00CA61A6"/>
    <w:rsid w:val="00CB5A61"/>
    <w:rsid w:val="00CB61F2"/>
    <w:rsid w:val="00CD5AF8"/>
    <w:rsid w:val="00D0559B"/>
    <w:rsid w:val="00D061B0"/>
    <w:rsid w:val="00D06D68"/>
    <w:rsid w:val="00D32372"/>
    <w:rsid w:val="00D35913"/>
    <w:rsid w:val="00D44CCE"/>
    <w:rsid w:val="00D66366"/>
    <w:rsid w:val="00D7777C"/>
    <w:rsid w:val="00D77B3E"/>
    <w:rsid w:val="00D91F51"/>
    <w:rsid w:val="00DA35D1"/>
    <w:rsid w:val="00DB042D"/>
    <w:rsid w:val="00DC1299"/>
    <w:rsid w:val="00DF0736"/>
    <w:rsid w:val="00E0434D"/>
    <w:rsid w:val="00E343FC"/>
    <w:rsid w:val="00E40294"/>
    <w:rsid w:val="00E52CED"/>
    <w:rsid w:val="00E544D5"/>
    <w:rsid w:val="00E90022"/>
    <w:rsid w:val="00EA0AB7"/>
    <w:rsid w:val="00EB275E"/>
    <w:rsid w:val="00EC6947"/>
    <w:rsid w:val="00F0108C"/>
    <w:rsid w:val="00F32BD4"/>
    <w:rsid w:val="00F42AA2"/>
    <w:rsid w:val="00F645EF"/>
    <w:rsid w:val="00F709F6"/>
    <w:rsid w:val="00F843A5"/>
    <w:rsid w:val="00FA20D3"/>
    <w:rsid w:val="00FA348A"/>
    <w:rsid w:val="00FB7C62"/>
    <w:rsid w:val="00FD7538"/>
    <w:rsid w:val="00FF1E18"/>
    <w:rsid w:val="00FF3B3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v:textbox inset="5.85pt,.7pt,5.85pt,.7pt"/>
    </o:shapedefaults>
    <o:shapelayout v:ext="edit">
      <o:idmap v:ext="edit" data="2"/>
    </o:shapelayout>
  </w:shapeDefaults>
  <w:doNotEmbedSmartTags/>
  <w:decimalSymbol w:val="."/>
  <w:listSeparator w:val=","/>
  <w14:docId w14:val="6044CB88"/>
  <w15:docId w15:val="{0C4F6C83-667C-48E1-BD86-C6D88E2C3F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entury" w:eastAsia="MS Mincho" w:hAnsi="Century"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widowControl w:val="0"/>
      <w:jc w:val="both"/>
    </w:pPr>
    <w:rPr>
      <w:kern w:val="2"/>
      <w:sz w:val="21"/>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llowedHyperlink">
    <w:name w:val="FollowedHyperlink"/>
    <w:rsid w:val="00976B7A"/>
    <w:rPr>
      <w:color w:val="800080"/>
      <w:u w:val="single"/>
    </w:rPr>
  </w:style>
  <w:style w:type="paragraph" w:styleId="BodyText">
    <w:name w:val="Body Text"/>
    <w:basedOn w:val="Normal"/>
  </w:style>
  <w:style w:type="paragraph" w:customStyle="1" w:styleId="a">
    <w:name w:val="ビット数"/>
    <w:basedOn w:val="Normal"/>
    <w:rsid w:val="00B9085F"/>
    <w:pPr>
      <w:spacing w:line="800" w:lineRule="exact"/>
      <w:jc w:val="center"/>
    </w:pPr>
    <w:rPr>
      <w:rFonts w:ascii="Arial" w:eastAsia="Arial" w:hAnsi="Arial" w:cs="Arial"/>
      <w:color w:val="FFFFFF"/>
      <w:sz w:val="80"/>
    </w:rPr>
  </w:style>
  <w:style w:type="paragraph" w:customStyle="1" w:styleId="Productname">
    <w:name w:val="Product name"/>
    <w:basedOn w:val="Normal"/>
    <w:autoRedefine/>
    <w:rsid w:val="00F709F6"/>
    <w:pPr>
      <w:spacing w:line="760" w:lineRule="exact"/>
      <w:jc w:val="left"/>
    </w:pPr>
    <w:rPr>
      <w:rFonts w:ascii="Arial" w:eastAsia="MS Gothic" w:hAnsi="Arial" w:cs="Arial"/>
      <w:sz w:val="79"/>
      <w:szCs w:val="68"/>
    </w:rPr>
  </w:style>
  <w:style w:type="paragraph" w:customStyle="1" w:styleId="sp">
    <w:name w:val="sp"/>
    <w:basedOn w:val="Productname"/>
    <w:rsid w:val="00F709F6"/>
    <w:pPr>
      <w:spacing w:line="160" w:lineRule="exact"/>
    </w:pPr>
    <w:rPr>
      <w:sz w:val="13"/>
      <w:szCs w:val="16"/>
    </w:rPr>
  </w:style>
  <w:style w:type="paragraph" w:customStyle="1" w:styleId="Function">
    <w:name w:val="Function"/>
    <w:basedOn w:val="sp"/>
    <w:rsid w:val="00F709F6"/>
    <w:pPr>
      <w:spacing w:line="500" w:lineRule="exact"/>
    </w:pPr>
    <w:rPr>
      <w:sz w:val="42"/>
    </w:rPr>
  </w:style>
  <w:style w:type="paragraph" w:customStyle="1" w:styleId="1">
    <w:name w:val="変更箇所1"/>
    <w:aliases w:val="Date of issue"/>
    <w:basedOn w:val="Productname"/>
    <w:rsid w:val="008C57E2"/>
    <w:pPr>
      <w:spacing w:line="360" w:lineRule="exact"/>
      <w:jc w:val="right"/>
    </w:pPr>
    <w:rPr>
      <w:color w:val="4B4B4B"/>
      <w:sz w:val="34"/>
    </w:rPr>
  </w:style>
  <w:style w:type="paragraph" w:customStyle="1" w:styleId="Bitvalue">
    <w:name w:val="Bit value"/>
    <w:basedOn w:val="Normal"/>
    <w:rsid w:val="00F709F6"/>
    <w:pPr>
      <w:spacing w:line="800" w:lineRule="exact"/>
      <w:jc w:val="center"/>
    </w:pPr>
    <w:rPr>
      <w:rFonts w:ascii="Arial" w:eastAsia="Arial" w:hAnsi="Arial" w:cs="Arial"/>
      <w:color w:val="FFFFFF"/>
      <w:sz w:val="80"/>
    </w:rPr>
  </w:style>
  <w:style w:type="paragraph" w:styleId="Header">
    <w:name w:val="header"/>
    <w:basedOn w:val="Normal"/>
    <w:rsid w:val="00877694"/>
    <w:pPr>
      <w:tabs>
        <w:tab w:val="center" w:pos="4320"/>
        <w:tab w:val="right" w:pos="8640"/>
      </w:tabs>
    </w:pPr>
  </w:style>
  <w:style w:type="paragraph" w:styleId="Footer">
    <w:name w:val="footer"/>
    <w:basedOn w:val="Normal"/>
    <w:rsid w:val="00877694"/>
    <w:pPr>
      <w:tabs>
        <w:tab w:val="center" w:pos="4320"/>
        <w:tab w:val="right" w:pos="8640"/>
      </w:tabs>
    </w:pPr>
  </w:style>
  <w:style w:type="paragraph" w:customStyle="1" w:styleId="Information">
    <w:name w:val="Information"/>
    <w:basedOn w:val="Normal"/>
    <w:rsid w:val="00CB5A61"/>
    <w:pPr>
      <w:spacing w:line="260" w:lineRule="exact"/>
      <w:jc w:val="left"/>
    </w:pPr>
    <w:rPr>
      <w:rFonts w:ascii="Arial" w:hAnsi="Arial"/>
    </w:rPr>
  </w:style>
  <w:style w:type="paragraph" w:customStyle="1" w:styleId="FreeArea">
    <w:name w:val="Free Area"/>
    <w:basedOn w:val="Normal"/>
    <w:rsid w:val="00F709F6"/>
    <w:pPr>
      <w:spacing w:line="440" w:lineRule="exact"/>
      <w:jc w:val="right"/>
    </w:pPr>
    <w:rPr>
      <w:rFonts w:ascii="Arial" w:eastAsia="MS Gothic" w:hAnsi="Arial" w:cs="Arial"/>
      <w:sz w:val="32"/>
      <w:szCs w:val="16"/>
    </w:rPr>
  </w:style>
  <w:style w:type="paragraph" w:customStyle="1" w:styleId="ManualType">
    <w:name w:val="Manual Type"/>
    <w:basedOn w:val="Normal"/>
    <w:rsid w:val="00F709F6"/>
    <w:pPr>
      <w:spacing w:line="500" w:lineRule="exact"/>
      <w:jc w:val="right"/>
    </w:pPr>
    <w:rPr>
      <w:rFonts w:ascii="Arial" w:eastAsia="MS Gothic" w:hAnsi="Arial" w:cs="Arial"/>
      <w:sz w:val="42"/>
      <w:szCs w:val="68"/>
    </w:rPr>
  </w:style>
  <w:style w:type="paragraph" w:styleId="Revision">
    <w:name w:val="Revision"/>
    <w:hidden/>
    <w:uiPriority w:val="99"/>
    <w:semiHidden/>
    <w:rsid w:val="00275F0E"/>
    <w:rPr>
      <w:kern w:val="2"/>
      <w:sz w:val="21"/>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emf"/><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file:///C:\Documents%20and%20Settings\b1900078\My%20Documents\&#12525;&#12468;\renesas_an_blue.emf" TargetMode="External"/><Relationship Id="rId5" Type="http://schemas.openxmlformats.org/officeDocument/2006/relationships/styles" Target="styles.xml"/><Relationship Id="rId10" Type="http://schemas.openxmlformats.org/officeDocument/2006/relationships/image" Target="media/image1.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 Id="rId9" Type="http://schemas.openxmlformats.org/officeDocument/2006/relationships/font" Target="fonts/font9.odttf"/></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Date xmlns="1492f413-4a9d-4f08-bc25-56483f53bae1" xsi:nil="true"/>
    <TaxCatchAll xmlns="c00ac192-0740-45a5-a1c0-1c36b976cb30" xsi:nil="true"/>
    <lcf76f155ced4ddcb4097134ff3c332f xmlns="1492f413-4a9d-4f08-bc25-56483f53bae1">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70E08B0E47AA8B499741AD1DB1EC77AB" ma:contentTypeVersion="14" ma:contentTypeDescription="Create a new document." ma:contentTypeScope="" ma:versionID="eadf7d9bd241563d83c1c9e04dbddb42">
  <xsd:schema xmlns:xsd="http://www.w3.org/2001/XMLSchema" xmlns:xs="http://www.w3.org/2001/XMLSchema" xmlns:p="http://schemas.microsoft.com/office/2006/metadata/properties" xmlns:ns2="1492f413-4a9d-4f08-bc25-56483f53bae1" xmlns:ns3="c00ac192-0740-45a5-a1c0-1c36b976cb30" targetNamespace="http://schemas.microsoft.com/office/2006/metadata/properties" ma:root="true" ma:fieldsID="a869f7798c06e2539b0a8b627e9e2ff8" ns2:_="" ns3:_="">
    <xsd:import namespace="1492f413-4a9d-4f08-bc25-56483f53bae1"/>
    <xsd:import namespace="c00ac192-0740-45a5-a1c0-1c36b976cb30"/>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GenerationTime" minOccurs="0"/>
                <xsd:element ref="ns2:MediaServiceEventHashCode" minOccurs="0"/>
                <xsd:element ref="ns2:MediaServiceLocation" minOccurs="0"/>
                <xsd:element ref="ns2:MediaServiceDateTaken" minOccurs="0"/>
                <xsd:element ref="ns3:SharedWithUsers" minOccurs="0"/>
                <xsd:element ref="ns3:SharedWithDetails" minOccurs="0"/>
                <xsd:element ref="ns2:MediaServiceOCR" minOccurs="0"/>
                <xsd:element ref="ns2:MediaServiceObjectDetectorVersions" minOccurs="0"/>
                <xsd:element ref="ns2:Dat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492f413-4a9d-4f08-bc25-56483f53bae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631f0850-98f7-4372-8aa8-4aaf7edce829" ma:termSetId="09814cd3-568e-fe90-9814-8d621ff8fb84" ma:anchorId="fba54fb3-c3e1-fe81-a776-ca4b69148c4d" ma:open="true" ma:isKeyword="false">
      <xsd:complexType>
        <xsd:sequence>
          <xsd:element ref="pc:Terms" minOccurs="0" maxOccurs="1"/>
        </xsd:sequence>
      </xsd:complex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5" nillable="true" ma:displayName="Location" ma:indexed="true" ma:internalName="MediaServiceLocation" ma:readOnly="true">
      <xsd:simpleType>
        <xsd:restriction base="dms:Text"/>
      </xsd:simple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Date" ma:index="21" nillable="true" ma:displayName="Date" ma:format="DateOnly" ma:internalName="Date">
      <xsd:simpleType>
        <xsd:restriction base="dms:DateTime"/>
      </xsd:simpleType>
    </xsd:element>
  </xsd:schema>
  <xsd:schema xmlns:xsd="http://www.w3.org/2001/XMLSchema" xmlns:xs="http://www.w3.org/2001/XMLSchema" xmlns:dms="http://schemas.microsoft.com/office/2006/documentManagement/types" xmlns:pc="http://schemas.microsoft.com/office/infopath/2007/PartnerControls" targetNamespace="c00ac192-0740-45a5-a1c0-1c36b976cb30"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888c5245-46f4-4701-b348-a0e54669727d}" ma:internalName="TaxCatchAll" ma:showField="CatchAllData" ma:web="c00ac192-0740-45a5-a1c0-1c36b976cb30">
      <xsd:complexType>
        <xsd:complexContent>
          <xsd:extension base="dms:MultiChoiceLookup">
            <xsd:sequence>
              <xsd:element name="Value" type="dms:Lookup" maxOccurs="unbounded" minOccurs="0" nillable="true"/>
            </xsd:sequence>
          </xsd:extension>
        </xsd:complexContent>
      </xsd:complexType>
    </xsd:element>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24490D52-55C5-4CB9-A4BC-DC0BA4D8256C}">
  <ds:schemaRefs>
    <ds:schemaRef ds:uri="http://schemas.microsoft.com/office/2006/metadata/properties"/>
    <ds:schemaRef ds:uri="http://schemas.microsoft.com/office/infopath/2007/PartnerControls"/>
    <ds:schemaRef ds:uri="1492f413-4a9d-4f08-bc25-56483f53bae1"/>
    <ds:schemaRef ds:uri="c00ac192-0740-45a5-a1c0-1c36b976cb30"/>
  </ds:schemaRefs>
</ds:datastoreItem>
</file>

<file path=customXml/itemProps2.xml><?xml version="1.0" encoding="utf-8"?>
<ds:datastoreItem xmlns:ds="http://schemas.openxmlformats.org/officeDocument/2006/customXml" ds:itemID="{DA9CA5D1-2E7A-4676-9484-FE179CA62935}">
  <ds:schemaRefs>
    <ds:schemaRef ds:uri="http://schemas.microsoft.com/sharepoint/v3/contenttype/forms"/>
  </ds:schemaRefs>
</ds:datastoreItem>
</file>

<file path=customXml/itemProps3.xml><?xml version="1.0" encoding="utf-8"?>
<ds:datastoreItem xmlns:ds="http://schemas.openxmlformats.org/officeDocument/2006/customXml" ds:itemID="{05A92AD0-376B-433F-A6C5-DD385BFEF3F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492f413-4a9d-4f08-bc25-56483f53bae1"/>
    <ds:schemaRef ds:uri="c00ac192-0740-45a5-a1c0-1c36b976cb3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1</Pages>
  <Words>3</Words>
  <Characters>19</Characters>
  <Application>Microsoft Office Word</Application>
  <DocSecurity>0</DocSecurity>
  <Lines>1</Lines>
  <Paragraphs>1</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R-Car H3/M3/M3N/E3/D3/V3U/V3H/V3M Series Linux Interface Specification Device Driver Power Management User's Manual: Software</vt:lpstr>
      <vt:lpstr>Linux Interface Specification</vt:lpstr>
    </vt:vector>
  </TitlesOfParts>
  <Manager/>
  <Company>Renesas Electronics Corporation</Company>
  <LinksUpToDate>false</LinksUpToDate>
  <CharactersWithSpaces>21</CharactersWithSpaces>
  <SharedDoc>false</SharedDoc>
  <HLinks>
    <vt:vector size="6" baseType="variant">
      <vt:variant>
        <vt:i4>814887149</vt:i4>
      </vt:variant>
      <vt:variant>
        <vt:i4>-1</vt:i4>
      </vt:variant>
      <vt:variant>
        <vt:i4>1046</vt:i4>
      </vt:variant>
      <vt:variant>
        <vt:i4>1</vt:i4>
      </vt:variant>
      <vt:variant>
        <vt:lpwstr>C:\Documents and Settings\b1900078\My Documents\ロゴ\renesas_an_blue.em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Car H3/M3/M3N/E3/D3/V3U/V3H/V3M Series Linux Interface Specification Device Driver Power Management User's Manual: Software</dc:title>
  <dc:subject>Power Management</dc:subject>
  <dc:creator>Renesas Electronics Corporation</dc:creator>
  <dc:description>Dec. 25, 2023</dc:description>
  <cp:lastModifiedBy>Quat Doan Huynh</cp:lastModifiedBy>
  <cp:revision>95</cp:revision>
  <cp:lastPrinted>2023-12-14T03:37:00Z</cp:lastPrinted>
  <dcterms:created xsi:type="dcterms:W3CDTF">2015-11-11T02:30:00Z</dcterms:created>
  <dcterms:modified xsi:type="dcterms:W3CDTF">2023-12-14T03:37:00Z</dcterms:modified>
  <cp:category>Rev.3.1.0</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0E08B0E47AA8B499741AD1DB1EC77AB</vt:lpwstr>
  </property>
</Properties>
</file>